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4FBAC" w14:textId="79AD2A31" w:rsidR="00512CB7" w:rsidRDefault="007517CA">
      <w:r>
        <w:t>Clickup screenshots</w:t>
      </w:r>
    </w:p>
    <w:p w14:paraId="0CBDE55E" w14:textId="2FBD3F6D" w:rsidR="007517CA" w:rsidRDefault="007517CA">
      <w:r>
        <w:t xml:space="preserve">Beginning </w:t>
      </w:r>
    </w:p>
    <w:p w14:paraId="2A29D73D" w14:textId="77777777" w:rsidR="00D86FB0" w:rsidRDefault="00D86FB0">
      <w:pPr>
        <w:rPr>
          <w:noProof/>
        </w:rPr>
      </w:pPr>
    </w:p>
    <w:p w14:paraId="5A10F303" w14:textId="77777777" w:rsidR="00D86FB0" w:rsidRDefault="00D86FB0">
      <w:pPr>
        <w:rPr>
          <w:noProof/>
        </w:rPr>
      </w:pPr>
      <w:r>
        <w:rPr>
          <w:noProof/>
        </w:rPr>
        <w:drawing>
          <wp:inline distT="0" distB="0" distL="0" distR="0" wp14:anchorId="4C383241" wp14:editId="28ECF8BC">
            <wp:extent cx="5710518" cy="2796727"/>
            <wp:effectExtent l="0" t="0" r="508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8743" r="537" b="4656"/>
                    <a:stretch/>
                  </pic:blipFill>
                  <pic:spPr bwMode="auto">
                    <a:xfrm>
                      <a:off x="0" y="0"/>
                      <a:ext cx="5711002" cy="2796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4E0AE" w14:textId="77777777" w:rsidR="00D86FB0" w:rsidRDefault="00D86FB0">
      <w:pPr>
        <w:rPr>
          <w:noProof/>
        </w:rPr>
      </w:pPr>
      <w:r>
        <w:rPr>
          <w:noProof/>
        </w:rPr>
        <w:drawing>
          <wp:inline distT="0" distB="0" distL="0" distR="0" wp14:anchorId="2305DC04" wp14:editId="566CE0CF">
            <wp:extent cx="5709920" cy="2774577"/>
            <wp:effectExtent l="0" t="0" r="508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8482" r="377" b="5456"/>
                    <a:stretch/>
                  </pic:blipFill>
                  <pic:spPr bwMode="auto">
                    <a:xfrm>
                      <a:off x="0" y="0"/>
                      <a:ext cx="5709920" cy="2774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6FEF5" w14:textId="386323E5" w:rsidR="00D86FB0" w:rsidRDefault="00D86FB0">
      <w:r>
        <w:rPr>
          <w:noProof/>
        </w:rPr>
        <w:lastRenderedPageBreak/>
        <w:drawing>
          <wp:inline distT="0" distB="0" distL="0" distR="0" wp14:anchorId="6FDD46ED" wp14:editId="31B99A59">
            <wp:extent cx="5709920" cy="2805671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8343" r="368" b="4622"/>
                    <a:stretch/>
                  </pic:blipFill>
                  <pic:spPr bwMode="auto">
                    <a:xfrm>
                      <a:off x="0" y="0"/>
                      <a:ext cx="5710444" cy="280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C8012" w14:textId="419C9998" w:rsidR="007517CA" w:rsidRDefault="007517CA">
      <w:r>
        <w:t xml:space="preserve">Middle part one </w:t>
      </w:r>
    </w:p>
    <w:p w14:paraId="5FA278FC" w14:textId="33543981" w:rsidR="007517CA" w:rsidRDefault="007517CA">
      <w:pPr>
        <w:rPr>
          <w:noProof/>
        </w:rPr>
      </w:pPr>
      <w:r>
        <w:rPr>
          <w:noProof/>
        </w:rPr>
        <w:drawing>
          <wp:inline distT="0" distB="0" distL="0" distR="0" wp14:anchorId="742C9169" wp14:editId="5856ADA0">
            <wp:extent cx="5241290" cy="25790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8316" r="406" b="4558"/>
                    <a:stretch/>
                  </pic:blipFill>
                  <pic:spPr bwMode="auto">
                    <a:xfrm>
                      <a:off x="0" y="0"/>
                      <a:ext cx="5244148" cy="25804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517CA">
        <w:rPr>
          <w:noProof/>
        </w:rPr>
        <w:t xml:space="preserve"> </w:t>
      </w:r>
    </w:p>
    <w:p w14:paraId="6114AC98" w14:textId="77777777" w:rsidR="007517CA" w:rsidRDefault="007517CA">
      <w:pPr>
        <w:rPr>
          <w:noProof/>
        </w:rPr>
      </w:pPr>
      <w:r>
        <w:rPr>
          <w:noProof/>
        </w:rPr>
        <w:drawing>
          <wp:inline distT="0" distB="0" distL="0" distR="0" wp14:anchorId="1AAB3501" wp14:editId="1B8E1A5E">
            <wp:extent cx="5187462" cy="2526323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" t="8748" r="1013" b="5548"/>
                    <a:stretch/>
                  </pic:blipFill>
                  <pic:spPr bwMode="auto">
                    <a:xfrm>
                      <a:off x="0" y="0"/>
                      <a:ext cx="5195853" cy="25304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517CA">
        <w:rPr>
          <w:noProof/>
        </w:rPr>
        <w:t xml:space="preserve"> </w:t>
      </w:r>
    </w:p>
    <w:p w14:paraId="7834FA08" w14:textId="012AC6AE" w:rsidR="007517CA" w:rsidRDefault="007517CA">
      <w:r>
        <w:rPr>
          <w:noProof/>
        </w:rPr>
        <w:lastRenderedPageBreak/>
        <w:drawing>
          <wp:inline distT="0" distB="0" distL="0" distR="0" wp14:anchorId="0F39D5C4" wp14:editId="3D5857BD">
            <wp:extent cx="5650523" cy="2766646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9091" r="1403" b="5084"/>
                    <a:stretch/>
                  </pic:blipFill>
                  <pic:spPr bwMode="auto">
                    <a:xfrm>
                      <a:off x="0" y="0"/>
                      <a:ext cx="5651088" cy="27669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0DDC4" w14:textId="7293D1AD" w:rsidR="007517CA" w:rsidRDefault="007517CA">
      <w:r>
        <w:t xml:space="preserve">Middle part two </w:t>
      </w:r>
    </w:p>
    <w:p w14:paraId="2569E066" w14:textId="77777777" w:rsidR="00A27A6F" w:rsidRDefault="00A27A6F">
      <w:pPr>
        <w:rPr>
          <w:noProof/>
        </w:rPr>
      </w:pPr>
    </w:p>
    <w:p w14:paraId="2BDFD854" w14:textId="64803479" w:rsidR="00A27A6F" w:rsidRDefault="00A27A6F">
      <w:r>
        <w:rPr>
          <w:noProof/>
        </w:rPr>
        <w:drawing>
          <wp:inline distT="0" distB="0" distL="0" distR="0" wp14:anchorId="02CF7BEC" wp14:editId="2130B443">
            <wp:extent cx="5715000" cy="265067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779" r="281" b="8996"/>
                    <a:stretch/>
                  </pic:blipFill>
                  <pic:spPr bwMode="auto">
                    <a:xfrm>
                      <a:off x="0" y="0"/>
                      <a:ext cx="5715354" cy="2650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28F613" w14:textId="77777777" w:rsidR="00A27A6F" w:rsidRDefault="00A27A6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53F89DA5" wp14:editId="06A1A48F">
            <wp:extent cx="5692526" cy="2661194"/>
            <wp:effectExtent l="0" t="0" r="381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8611" r="668" b="8832"/>
                    <a:stretch/>
                  </pic:blipFill>
                  <pic:spPr bwMode="auto">
                    <a:xfrm>
                      <a:off x="0" y="0"/>
                      <a:ext cx="5693229" cy="26615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847A57" w14:textId="7ECD6858" w:rsidR="00A27A6F" w:rsidRDefault="00A27A6F">
      <w:r>
        <w:rPr>
          <w:noProof/>
        </w:rPr>
        <w:drawing>
          <wp:inline distT="0" distB="0" distL="0" distR="0" wp14:anchorId="37E5FE4F" wp14:editId="7281F629">
            <wp:extent cx="5638800" cy="263978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8779" r="1611" b="9334"/>
                    <a:stretch/>
                  </pic:blipFill>
                  <pic:spPr bwMode="auto">
                    <a:xfrm>
                      <a:off x="0" y="0"/>
                      <a:ext cx="5639149" cy="2639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73833F" w14:textId="77777777" w:rsidR="00D86FB0" w:rsidRDefault="007517CA">
      <w:pPr>
        <w:rPr>
          <w:noProof/>
        </w:rPr>
      </w:pPr>
      <w:r>
        <w:t>E</w:t>
      </w:r>
      <w:r w:rsidR="00D86FB0">
        <w:t>nd</w:t>
      </w:r>
    </w:p>
    <w:p w14:paraId="6C05E3F7" w14:textId="77777777" w:rsidR="00D86FB0" w:rsidRDefault="00D86FB0">
      <w:pPr>
        <w:rPr>
          <w:noProof/>
        </w:rPr>
      </w:pPr>
      <w:r>
        <w:rPr>
          <w:noProof/>
        </w:rPr>
        <w:drawing>
          <wp:inline distT="0" distB="0" distL="0" distR="0" wp14:anchorId="507B06CE" wp14:editId="7206183E">
            <wp:extent cx="5701553" cy="280595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482" r="513" b="4475"/>
                    <a:stretch/>
                  </pic:blipFill>
                  <pic:spPr bwMode="auto">
                    <a:xfrm>
                      <a:off x="0" y="0"/>
                      <a:ext cx="5702057" cy="2806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C6BF3F" w14:textId="2A1112AB" w:rsidR="007517CA" w:rsidRDefault="00D86FB0">
      <w:r>
        <w:rPr>
          <w:noProof/>
        </w:rPr>
        <w:lastRenderedPageBreak/>
        <w:drawing>
          <wp:inline distT="0" distB="0" distL="0" distR="0" wp14:anchorId="3F1F4048" wp14:editId="04541E0A">
            <wp:extent cx="5723965" cy="2774576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" t="8760" r="125" b="5172"/>
                    <a:stretch/>
                  </pic:blipFill>
                  <pic:spPr bwMode="auto">
                    <a:xfrm>
                      <a:off x="0" y="0"/>
                      <a:ext cx="5724329" cy="27747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6808E" w14:textId="77777777" w:rsidR="00D86FB0" w:rsidRDefault="00D86FB0">
      <w:pPr>
        <w:rPr>
          <w:noProof/>
        </w:rPr>
      </w:pPr>
    </w:p>
    <w:p w14:paraId="39F89575" w14:textId="31C4FEFA" w:rsidR="00D86FB0" w:rsidRDefault="00D86FB0">
      <w:r>
        <w:rPr>
          <w:noProof/>
        </w:rPr>
        <w:drawing>
          <wp:inline distT="0" distB="0" distL="0" distR="0" wp14:anchorId="18B160A1" wp14:editId="2694B3DD">
            <wp:extent cx="5731510" cy="2726354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33" t="8898" r="133" b="6535"/>
                    <a:stretch/>
                  </pic:blipFill>
                  <pic:spPr bwMode="auto">
                    <a:xfrm>
                      <a:off x="0" y="0"/>
                      <a:ext cx="5731510" cy="2726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86F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wNDE2MjU3MjCxNLNQ0lEKTi0uzszPAykwqgUADShjYiwAAAA="/>
  </w:docVars>
  <w:rsids>
    <w:rsidRoot w:val="007517CA"/>
    <w:rsid w:val="005E400F"/>
    <w:rsid w:val="007517CA"/>
    <w:rsid w:val="00A27A6F"/>
    <w:rsid w:val="00CB5DF6"/>
    <w:rsid w:val="00D86FB0"/>
    <w:rsid w:val="00D93234"/>
    <w:rsid w:val="00FE30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037BB"/>
  <w15:chartTrackingRefBased/>
  <w15:docId w15:val="{B8FEE1E6-18F1-4ED2-9248-62F03C8CC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Knight</dc:creator>
  <cp:keywords/>
  <dc:description/>
  <cp:lastModifiedBy>Katelyn Knight</cp:lastModifiedBy>
  <cp:revision>3</cp:revision>
  <dcterms:created xsi:type="dcterms:W3CDTF">2021-05-17T12:19:00Z</dcterms:created>
  <dcterms:modified xsi:type="dcterms:W3CDTF">2021-05-23T08:18:00Z</dcterms:modified>
</cp:coreProperties>
</file>